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BD9C6" w14:textId="58603931" w:rsidR="00AF1DD0" w:rsidRPr="000E5783" w:rsidRDefault="00AF1DD0" w:rsidP="00AB751F">
      <w:pPr>
        <w:pStyle w:val="Tytu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noProof/>
          <w:sz w:val="22"/>
          <w:szCs w:val="22"/>
          <w:lang w:val="en-GB" w:eastAsia="en-GB"/>
        </w:rPr>
        <w:drawing>
          <wp:inline distT="0" distB="0" distL="0" distR="0" wp14:anchorId="34A74984" wp14:editId="4F1493A9">
            <wp:extent cx="2118574" cy="1818682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491" cy="1820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B2F80" w14:textId="77777777" w:rsidR="00747B34" w:rsidRPr="000E5783" w:rsidRDefault="00747B34" w:rsidP="00AB751F">
      <w:pPr>
        <w:pStyle w:val="Tytu"/>
        <w:rPr>
          <w:rFonts w:asciiTheme="minorHAnsi" w:hAnsiTheme="minorHAnsi" w:cstheme="minorHAnsi"/>
          <w:b w:val="0"/>
          <w:bCs/>
          <w:i/>
          <w:iCs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 xml:space="preserve">Formularz Zgłoszeniowy </w:t>
      </w:r>
      <w:r w:rsidR="005D4E43" w:rsidRPr="000E5783">
        <w:rPr>
          <w:rFonts w:asciiTheme="minorHAnsi" w:hAnsiTheme="minorHAnsi" w:cstheme="minorHAnsi"/>
          <w:sz w:val="22"/>
          <w:szCs w:val="22"/>
        </w:rPr>
        <w:t xml:space="preserve">do </w:t>
      </w:r>
      <w:r w:rsidR="000A6504" w:rsidRPr="000E5783">
        <w:rPr>
          <w:rFonts w:asciiTheme="minorHAnsi" w:hAnsiTheme="minorHAnsi" w:cstheme="minorHAnsi"/>
          <w:sz w:val="22"/>
          <w:szCs w:val="22"/>
        </w:rPr>
        <w:t xml:space="preserve">konkursu o </w:t>
      </w:r>
      <w:r w:rsidR="005D4E43" w:rsidRPr="000E5783">
        <w:rPr>
          <w:rFonts w:asciiTheme="minorHAnsi" w:hAnsiTheme="minorHAnsi" w:cstheme="minorHAnsi"/>
          <w:sz w:val="22"/>
          <w:szCs w:val="22"/>
        </w:rPr>
        <w:t xml:space="preserve">przyznanie </w:t>
      </w:r>
      <w:r w:rsidR="005D4E43" w:rsidRPr="000E5783">
        <w:rPr>
          <w:rFonts w:asciiTheme="minorHAnsi" w:hAnsiTheme="minorHAnsi" w:cstheme="minorHAnsi"/>
          <w:sz w:val="22"/>
          <w:szCs w:val="22"/>
        </w:rPr>
        <w:br/>
        <w:t>Nagrody</w:t>
      </w:r>
      <w:r w:rsidR="00AB751F" w:rsidRPr="000E5783">
        <w:rPr>
          <w:rFonts w:asciiTheme="minorHAnsi" w:hAnsiTheme="minorHAnsi" w:cstheme="minorHAnsi"/>
          <w:sz w:val="22"/>
          <w:szCs w:val="22"/>
        </w:rPr>
        <w:t xml:space="preserve"> imienia Katarzyny Kulig</w:t>
      </w:r>
    </w:p>
    <w:p w14:paraId="352A2CA6" w14:textId="6B3F5D31" w:rsidR="00747B34" w:rsidRPr="000E5783" w:rsidRDefault="00107AA0" w:rsidP="00A3602C">
      <w:pPr>
        <w:pStyle w:val="Tekstpodstawowy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V</w:t>
      </w:r>
      <w:r w:rsidR="00D978A1">
        <w:rPr>
          <w:rFonts w:asciiTheme="minorHAnsi" w:hAnsiTheme="minorHAnsi" w:cstheme="minorHAnsi"/>
          <w:b/>
          <w:sz w:val="22"/>
          <w:szCs w:val="22"/>
        </w:rPr>
        <w:t>I</w:t>
      </w:r>
      <w:r w:rsidR="00F87C4E" w:rsidRPr="000E5783">
        <w:rPr>
          <w:rFonts w:asciiTheme="minorHAnsi" w:hAnsiTheme="minorHAnsi" w:cstheme="minorHAnsi"/>
          <w:b/>
          <w:sz w:val="22"/>
          <w:szCs w:val="22"/>
        </w:rPr>
        <w:t xml:space="preserve"> edycja</w:t>
      </w:r>
    </w:p>
    <w:p w14:paraId="2DFFAC68" w14:textId="2E45C6FF" w:rsidR="00747B34" w:rsidRPr="000E5783" w:rsidRDefault="00747B34" w:rsidP="00A3602C">
      <w:pPr>
        <w:numPr>
          <w:ilvl w:val="0"/>
          <w:numId w:val="1"/>
        </w:numPr>
        <w:tabs>
          <w:tab w:val="num" w:pos="851"/>
        </w:tabs>
        <w:spacing w:line="360" w:lineRule="auto"/>
        <w:ind w:left="851" w:hanging="851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 xml:space="preserve">Dane Wydziału właściwego dla miejsca </w:t>
      </w:r>
      <w:r w:rsidR="00D03C65" w:rsidRPr="000E5783">
        <w:rPr>
          <w:rFonts w:asciiTheme="minorHAnsi" w:hAnsiTheme="minorHAnsi" w:cstheme="minorHAnsi"/>
          <w:b/>
          <w:sz w:val="22"/>
          <w:szCs w:val="22"/>
        </w:rPr>
        <w:t xml:space="preserve">nadania stopnia doktora habilitowanego </w:t>
      </w:r>
      <w:r w:rsidRPr="000E5783">
        <w:rPr>
          <w:rFonts w:asciiTheme="minorHAnsi" w:hAnsiTheme="minorHAnsi" w:cstheme="minorHAnsi"/>
          <w:b/>
          <w:sz w:val="22"/>
          <w:szCs w:val="22"/>
        </w:rPr>
        <w:t xml:space="preserve">: </w:t>
      </w:r>
    </w:p>
    <w:p w14:paraId="4485CBED" w14:textId="77777777" w:rsidR="00747B34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Nazwa Uniwersytetu</w:t>
      </w:r>
      <w:r w:rsidR="00741D67" w:rsidRPr="000E5783">
        <w:rPr>
          <w:rFonts w:asciiTheme="minorHAnsi" w:hAnsiTheme="minorHAnsi" w:cstheme="minorHAnsi"/>
          <w:i/>
          <w:iCs/>
          <w:sz w:val="22"/>
          <w:szCs w:val="22"/>
        </w:rPr>
        <w:t>:</w:t>
      </w:r>
    </w:p>
    <w:p w14:paraId="5BED1B23" w14:textId="162AB4DA" w:rsidR="00747B34" w:rsidRPr="000E5783" w:rsidRDefault="007F4DE6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Wydział, Instytut, Katedra lub Z</w:t>
      </w:r>
      <w:r w:rsidR="00747B34" w:rsidRPr="000E5783">
        <w:rPr>
          <w:rFonts w:asciiTheme="minorHAnsi" w:hAnsiTheme="minorHAnsi" w:cstheme="minorHAnsi"/>
          <w:i/>
          <w:iCs/>
          <w:sz w:val="22"/>
          <w:szCs w:val="22"/>
        </w:rPr>
        <w:t>akład:</w:t>
      </w:r>
      <w:r w:rsidR="00055063" w:rsidRPr="000E5783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3236F7F7" w14:textId="77777777" w:rsidR="00347BE3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Adres:</w:t>
      </w:r>
    </w:p>
    <w:p w14:paraId="01D387F1" w14:textId="77777777" w:rsidR="00747B34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Numer telefonu kontaktowego:</w:t>
      </w:r>
      <w:r w:rsidR="00055063" w:rsidRPr="000E5783">
        <w:rPr>
          <w:rFonts w:asciiTheme="minorHAnsi" w:hAnsiTheme="minorHAnsi" w:cstheme="minorHAnsi"/>
          <w:sz w:val="22"/>
          <w:szCs w:val="22"/>
        </w:rPr>
        <w:t xml:space="preserve"> </w:t>
      </w:r>
      <w:r w:rsidRPr="000E5783">
        <w:rPr>
          <w:rFonts w:asciiTheme="minorHAnsi" w:hAnsiTheme="minorHAnsi" w:cstheme="minorHAnsi"/>
          <w:sz w:val="22"/>
          <w:szCs w:val="22"/>
        </w:rPr>
        <w:t>.</w:t>
      </w:r>
    </w:p>
    <w:p w14:paraId="2B12C76C" w14:textId="77777777" w:rsidR="00747B34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Adres e-mail:</w:t>
      </w:r>
      <w:r w:rsidR="00055063"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794DC9" w14:textId="29DC3576" w:rsidR="00747B34" w:rsidRPr="000E5783" w:rsidRDefault="00747B34" w:rsidP="00A3602C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 xml:space="preserve">Dane </w:t>
      </w:r>
      <w:r w:rsidR="00A3602C" w:rsidRPr="000E5783">
        <w:rPr>
          <w:rFonts w:asciiTheme="minorHAnsi" w:hAnsiTheme="minorHAnsi" w:cstheme="minorHAnsi"/>
          <w:b/>
          <w:sz w:val="22"/>
          <w:szCs w:val="22"/>
        </w:rPr>
        <w:t xml:space="preserve">osoby zgłaszającej - </w:t>
      </w:r>
      <w:r w:rsidR="00564831" w:rsidRPr="000E5783">
        <w:rPr>
          <w:rFonts w:asciiTheme="minorHAnsi" w:hAnsiTheme="minorHAnsi" w:cstheme="minorHAnsi"/>
          <w:b/>
          <w:sz w:val="22"/>
          <w:szCs w:val="22"/>
        </w:rPr>
        <w:t>Autora rozprawy</w:t>
      </w:r>
      <w:r w:rsidRPr="000E578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64831" w:rsidRPr="000E5783">
        <w:rPr>
          <w:rFonts w:asciiTheme="minorHAnsi" w:hAnsiTheme="minorHAnsi" w:cstheme="minorHAnsi"/>
          <w:b/>
          <w:sz w:val="22"/>
          <w:szCs w:val="22"/>
        </w:rPr>
        <w:t>habilitacyjnej</w:t>
      </w:r>
      <w:r w:rsidR="00A3602C" w:rsidRPr="000E578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E5783">
        <w:rPr>
          <w:rFonts w:asciiTheme="minorHAnsi" w:hAnsiTheme="minorHAnsi" w:cstheme="minorHAnsi"/>
          <w:b/>
          <w:sz w:val="22"/>
          <w:szCs w:val="22"/>
        </w:rPr>
        <w:t>:</w:t>
      </w:r>
    </w:p>
    <w:p w14:paraId="6AA9D070" w14:textId="77777777" w:rsidR="00747B34" w:rsidRPr="000E5783" w:rsidRDefault="00747B34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Imię i nazwisko:</w:t>
      </w:r>
    </w:p>
    <w:p w14:paraId="0FAE5047" w14:textId="0A7C1883" w:rsidR="00747B34" w:rsidRPr="000E5783" w:rsidRDefault="00E247B8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Stopień i tytuł zawodowy</w:t>
      </w:r>
      <w:r w:rsidR="00747B34" w:rsidRPr="000E5783">
        <w:rPr>
          <w:rFonts w:asciiTheme="minorHAnsi" w:hAnsiTheme="minorHAnsi" w:cstheme="minorHAnsi"/>
          <w:i/>
          <w:iCs/>
          <w:sz w:val="22"/>
          <w:szCs w:val="22"/>
        </w:rPr>
        <w:t>:</w:t>
      </w:r>
      <w:r w:rsidR="00747B34"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24F1664" w14:textId="6F1ADFA1" w:rsidR="007F4DE6" w:rsidRPr="000E5783" w:rsidRDefault="007F4DE6" w:rsidP="00741D67">
      <w:pPr>
        <w:spacing w:line="360" w:lineRule="auto"/>
        <w:ind w:left="1560"/>
        <w:rPr>
          <w:rFonts w:asciiTheme="minorHAnsi" w:hAnsiTheme="minorHAnsi" w:cstheme="minorHAnsi"/>
          <w:i/>
          <w:sz w:val="22"/>
          <w:szCs w:val="22"/>
        </w:rPr>
      </w:pPr>
      <w:r w:rsidRPr="000E5783">
        <w:rPr>
          <w:rFonts w:asciiTheme="minorHAnsi" w:hAnsiTheme="minorHAnsi" w:cstheme="minorHAnsi"/>
          <w:i/>
          <w:sz w:val="22"/>
          <w:szCs w:val="22"/>
        </w:rPr>
        <w:t>Data i miejsce urodzenia:</w:t>
      </w:r>
    </w:p>
    <w:p w14:paraId="2D4A6360" w14:textId="77777777" w:rsidR="00741D67" w:rsidRPr="000E5783" w:rsidRDefault="00747B34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Numer telefonu kontaktowego:</w:t>
      </w:r>
      <w:r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9D31A77" w14:textId="77777777" w:rsidR="0076497E" w:rsidRPr="000E5783" w:rsidRDefault="00747B34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Adres e-mail:</w:t>
      </w:r>
      <w:r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ADDD68" w14:textId="411A8A32" w:rsidR="00747B34" w:rsidRPr="000E5783" w:rsidRDefault="00747B34" w:rsidP="00A3602C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 xml:space="preserve">Tytuł </w:t>
      </w:r>
      <w:r w:rsidR="00564831" w:rsidRPr="000E5783">
        <w:rPr>
          <w:rFonts w:asciiTheme="minorHAnsi" w:hAnsiTheme="minorHAnsi" w:cstheme="minorHAnsi"/>
          <w:b/>
          <w:sz w:val="22"/>
          <w:szCs w:val="22"/>
        </w:rPr>
        <w:t>rozprawy habilitacyjnej</w:t>
      </w:r>
      <w:r w:rsidR="00615107" w:rsidRPr="000E5783">
        <w:rPr>
          <w:rFonts w:asciiTheme="minorHAnsi" w:hAnsiTheme="minorHAnsi" w:cstheme="minorHAnsi"/>
          <w:b/>
          <w:sz w:val="22"/>
          <w:szCs w:val="22"/>
        </w:rPr>
        <w:t xml:space="preserve"> i data nadania stopnia naukowego doktora habilitowanego</w:t>
      </w:r>
    </w:p>
    <w:p w14:paraId="3413A1D8" w14:textId="77777777" w:rsidR="00A3602C" w:rsidRPr="000E5783" w:rsidRDefault="00A3602C" w:rsidP="00A3602C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323470CA" w14:textId="77777777" w:rsidR="00615107" w:rsidRPr="000E5783" w:rsidRDefault="00615107" w:rsidP="00A3602C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7034A4BF" w14:textId="367B6CB8" w:rsidR="00747B34" w:rsidRPr="000E5783" w:rsidRDefault="00747B34" w:rsidP="00A3602C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>Do Formularza Zgłoszeniowego załączam następujące dokumenty</w:t>
      </w:r>
      <w:r w:rsidR="00A3602C" w:rsidRPr="000E5783">
        <w:rPr>
          <w:rFonts w:asciiTheme="minorHAnsi" w:hAnsiTheme="minorHAnsi" w:cstheme="minorHAnsi"/>
          <w:b/>
          <w:sz w:val="22"/>
          <w:szCs w:val="22"/>
        </w:rPr>
        <w:t xml:space="preserve"> (w formie elektronicznej</w:t>
      </w:r>
      <w:r w:rsidR="00E247B8" w:rsidRPr="000E5783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F17CC0" w:rsidRPr="000E5783">
        <w:rPr>
          <w:rFonts w:asciiTheme="minorHAnsi" w:hAnsiTheme="minorHAnsi" w:cstheme="minorHAnsi"/>
          <w:b/>
          <w:sz w:val="22"/>
          <w:szCs w:val="22"/>
        </w:rPr>
        <w:t>w formacie pdf</w:t>
      </w:r>
      <w:r w:rsidR="00A3602C" w:rsidRPr="000E5783">
        <w:rPr>
          <w:rFonts w:asciiTheme="minorHAnsi" w:hAnsiTheme="minorHAnsi" w:cstheme="minorHAnsi"/>
          <w:b/>
          <w:sz w:val="22"/>
          <w:szCs w:val="22"/>
        </w:rPr>
        <w:t>):</w:t>
      </w:r>
    </w:p>
    <w:p w14:paraId="4FCB5E81" w14:textId="4B68ED9E" w:rsidR="00564831" w:rsidRPr="000E5783" w:rsidRDefault="00741D67" w:rsidP="00741D67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a</w:t>
      </w:r>
      <w:r w:rsidR="008F72FB" w:rsidRPr="000E5783">
        <w:rPr>
          <w:rFonts w:asciiTheme="minorHAnsi" w:hAnsiTheme="minorHAnsi" w:cstheme="minorHAnsi"/>
          <w:sz w:val="22"/>
          <w:szCs w:val="22"/>
        </w:rPr>
        <w:t xml:space="preserve">) </w:t>
      </w:r>
      <w:r w:rsidR="007F4DE6" w:rsidRPr="000E5783">
        <w:rPr>
          <w:rFonts w:asciiTheme="minorHAnsi" w:hAnsiTheme="minorHAnsi" w:cstheme="minorHAnsi"/>
          <w:sz w:val="22"/>
          <w:szCs w:val="22"/>
        </w:rPr>
        <w:t>Charakterystyka osiągnięć naukowych uzyskanych przed nadaniem stopnia naukowego doktora habilitowanego (maksymalnie 2 strony standardowego maszynopisu)</w:t>
      </w:r>
    </w:p>
    <w:p w14:paraId="7739D123" w14:textId="56B9A6C9" w:rsidR="00747B34" w:rsidRPr="000E5783" w:rsidRDefault="00741D67" w:rsidP="00741D67">
      <w:pPr>
        <w:spacing w:line="360" w:lineRule="auto"/>
        <w:ind w:left="567"/>
        <w:rPr>
          <w:rFonts w:asciiTheme="minorHAnsi" w:hAnsiTheme="minorHAnsi" w:cstheme="minorHAnsi"/>
          <w:i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b</w:t>
      </w:r>
      <w:r w:rsidR="00564831" w:rsidRPr="000E5783">
        <w:rPr>
          <w:rFonts w:asciiTheme="minorHAnsi" w:hAnsiTheme="minorHAnsi" w:cstheme="minorHAnsi"/>
          <w:sz w:val="22"/>
          <w:szCs w:val="22"/>
        </w:rPr>
        <w:t xml:space="preserve">) oświadczenie </w:t>
      </w:r>
      <w:r w:rsidR="00747B34" w:rsidRPr="000E5783">
        <w:rPr>
          <w:rFonts w:asciiTheme="minorHAnsi" w:hAnsiTheme="minorHAnsi" w:cstheme="minorHAnsi"/>
          <w:sz w:val="22"/>
          <w:szCs w:val="22"/>
        </w:rPr>
        <w:t xml:space="preserve">– </w:t>
      </w:r>
      <w:r w:rsidRPr="000E5783">
        <w:rPr>
          <w:rFonts w:asciiTheme="minorHAnsi" w:hAnsiTheme="minorHAnsi" w:cstheme="minorHAnsi"/>
          <w:i/>
          <w:sz w:val="22"/>
          <w:szCs w:val="22"/>
        </w:rPr>
        <w:t>Załącznik nr 1</w:t>
      </w:r>
    </w:p>
    <w:p w14:paraId="5F1B9A89" w14:textId="4012FDD6" w:rsidR="00741D67" w:rsidRPr="000E5783" w:rsidRDefault="00741D67" w:rsidP="00741D67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c</w:t>
      </w:r>
      <w:r w:rsidR="00A757F0" w:rsidRPr="000E5783">
        <w:rPr>
          <w:rFonts w:asciiTheme="minorHAnsi" w:hAnsiTheme="minorHAnsi" w:cstheme="minorHAnsi"/>
          <w:sz w:val="22"/>
          <w:szCs w:val="22"/>
        </w:rPr>
        <w:t xml:space="preserve">) </w:t>
      </w:r>
      <w:r w:rsidR="00512B60" w:rsidRPr="000E5783">
        <w:rPr>
          <w:rFonts w:asciiTheme="minorHAnsi" w:hAnsiTheme="minorHAnsi" w:cstheme="minorHAnsi"/>
          <w:sz w:val="22"/>
          <w:szCs w:val="22"/>
        </w:rPr>
        <w:t>dokument</w:t>
      </w:r>
      <w:r w:rsidR="00E247B8" w:rsidRPr="000E5783">
        <w:rPr>
          <w:rFonts w:asciiTheme="minorHAnsi" w:hAnsiTheme="minorHAnsi" w:cstheme="minorHAnsi"/>
          <w:sz w:val="22"/>
          <w:szCs w:val="22"/>
        </w:rPr>
        <w:t xml:space="preserve"> potwierdzając</w:t>
      </w:r>
      <w:r w:rsidR="007F4DE6" w:rsidRPr="000E5783">
        <w:rPr>
          <w:rFonts w:asciiTheme="minorHAnsi" w:hAnsiTheme="minorHAnsi" w:cstheme="minorHAnsi"/>
          <w:sz w:val="22"/>
          <w:szCs w:val="22"/>
        </w:rPr>
        <w:t>y</w:t>
      </w:r>
      <w:r w:rsidR="00512B60" w:rsidRPr="000E5783">
        <w:rPr>
          <w:rFonts w:asciiTheme="minorHAnsi" w:hAnsiTheme="minorHAnsi" w:cstheme="minorHAnsi"/>
          <w:sz w:val="22"/>
          <w:szCs w:val="22"/>
        </w:rPr>
        <w:t xml:space="preserve"> </w:t>
      </w:r>
      <w:r w:rsidR="00564831" w:rsidRPr="000E5783">
        <w:rPr>
          <w:rFonts w:asciiTheme="minorHAnsi" w:hAnsiTheme="minorHAnsi" w:cstheme="minorHAnsi"/>
          <w:sz w:val="22"/>
          <w:szCs w:val="22"/>
        </w:rPr>
        <w:t xml:space="preserve">nadanie przez </w:t>
      </w:r>
      <w:r w:rsidR="00512B60" w:rsidRPr="000E5783">
        <w:rPr>
          <w:rFonts w:asciiTheme="minorHAnsi" w:hAnsiTheme="minorHAnsi" w:cstheme="minorHAnsi"/>
          <w:sz w:val="22"/>
          <w:szCs w:val="22"/>
        </w:rPr>
        <w:t xml:space="preserve">Radę Wydziału </w:t>
      </w:r>
      <w:r w:rsidR="00564831" w:rsidRPr="000E5783">
        <w:rPr>
          <w:rFonts w:asciiTheme="minorHAnsi" w:hAnsiTheme="minorHAnsi" w:cstheme="minorHAnsi"/>
          <w:sz w:val="22"/>
          <w:szCs w:val="22"/>
        </w:rPr>
        <w:t xml:space="preserve">stopnia doktora habilitowanego </w:t>
      </w:r>
    </w:p>
    <w:p w14:paraId="7ECEFD74" w14:textId="1D535167" w:rsidR="007F4DE6" w:rsidRPr="000E5783" w:rsidRDefault="00355D7C" w:rsidP="00564831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e)</w:t>
      </w:r>
      <w:r w:rsidR="00747B34" w:rsidRPr="000E5783">
        <w:rPr>
          <w:rFonts w:asciiTheme="minorHAnsi" w:hAnsiTheme="minorHAnsi" w:cstheme="minorHAnsi"/>
          <w:sz w:val="22"/>
          <w:szCs w:val="22"/>
        </w:rPr>
        <w:t xml:space="preserve"> </w:t>
      </w:r>
      <w:r w:rsidR="007F4DE6" w:rsidRPr="000E5783">
        <w:rPr>
          <w:rFonts w:asciiTheme="minorHAnsi" w:hAnsiTheme="minorHAnsi" w:cstheme="minorHAnsi"/>
          <w:sz w:val="22"/>
          <w:szCs w:val="22"/>
        </w:rPr>
        <w:t>informacja o odbytych stażach podoktorskich</w:t>
      </w:r>
    </w:p>
    <w:p w14:paraId="4EB7F103" w14:textId="4733A929" w:rsidR="00DD6D76" w:rsidRPr="000E5783" w:rsidRDefault="00484A19" w:rsidP="007F4DE6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 xml:space="preserve">f) </w:t>
      </w:r>
      <w:r w:rsidR="007F4DE6" w:rsidRPr="000E5783">
        <w:rPr>
          <w:rFonts w:asciiTheme="minorHAnsi" w:hAnsiTheme="minorHAnsi" w:cstheme="minorHAnsi"/>
          <w:sz w:val="22"/>
          <w:szCs w:val="22"/>
        </w:rPr>
        <w:t>kompletna wersja elektroniczna wniosku o przeprowadzenie postępowania habilitacyjnego wraz z załącznikami</w:t>
      </w:r>
    </w:p>
    <w:p w14:paraId="01A5D1D7" w14:textId="77777777" w:rsidR="00DD6D76" w:rsidRPr="000E5783" w:rsidRDefault="00DD6D76" w:rsidP="00355D7C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</w:p>
    <w:p w14:paraId="516FDF19" w14:textId="1A59639C" w:rsidR="00747B34" w:rsidRPr="000E5783" w:rsidRDefault="00747B34" w:rsidP="007938B7">
      <w:pPr>
        <w:pStyle w:val="BodyTextIndent21"/>
        <w:spacing w:line="360" w:lineRule="auto"/>
        <w:ind w:left="0" w:firstLine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0E5783">
        <w:rPr>
          <w:rFonts w:asciiTheme="minorHAnsi" w:hAnsiTheme="minorHAnsi" w:cstheme="minorHAnsi"/>
          <w:bCs/>
          <w:sz w:val="22"/>
          <w:szCs w:val="22"/>
        </w:rPr>
        <w:t>Data i miejsce zgłoszenia</w:t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>Zgłaszający</w:t>
      </w:r>
    </w:p>
    <w:p w14:paraId="4BCEB28D" w14:textId="77777777" w:rsidR="00747B34" w:rsidRPr="000E5783" w:rsidRDefault="00747B34" w:rsidP="007938B7">
      <w:pPr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________________</w:t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>________________</w:t>
      </w:r>
    </w:p>
    <w:p w14:paraId="53A4A2D0" w14:textId="77777777" w:rsidR="00747B34" w:rsidRPr="000E5783" w:rsidRDefault="007938B7" w:rsidP="00A3602C">
      <w:pPr>
        <w:ind w:left="6372"/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 xml:space="preserve">Czytelny </w:t>
      </w:r>
      <w:r w:rsidR="00A3602C" w:rsidRPr="000E5783">
        <w:rPr>
          <w:rFonts w:asciiTheme="minorHAnsi" w:hAnsiTheme="minorHAnsi" w:cstheme="minorHAnsi"/>
          <w:sz w:val="22"/>
          <w:szCs w:val="22"/>
        </w:rPr>
        <w:t>p</w:t>
      </w:r>
      <w:r w:rsidRPr="000E5783">
        <w:rPr>
          <w:rFonts w:asciiTheme="minorHAnsi" w:hAnsiTheme="minorHAnsi" w:cstheme="minorHAnsi"/>
          <w:sz w:val="22"/>
          <w:szCs w:val="22"/>
        </w:rPr>
        <w:t>odpis</w:t>
      </w:r>
    </w:p>
    <w:p w14:paraId="6E06EC5D" w14:textId="77777777" w:rsidR="00747B34" w:rsidRPr="000E5783" w:rsidRDefault="007938B7" w:rsidP="005D4E43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br w:type="page"/>
      </w:r>
      <w:r w:rsidR="00741D67" w:rsidRPr="000E5783">
        <w:rPr>
          <w:rFonts w:asciiTheme="minorHAnsi" w:hAnsiTheme="minorHAnsi" w:cstheme="minorHAnsi"/>
          <w:sz w:val="22"/>
          <w:szCs w:val="22"/>
        </w:rPr>
        <w:lastRenderedPageBreak/>
        <w:t>Załącznik nr 1</w:t>
      </w:r>
      <w:r w:rsidR="00747B34" w:rsidRPr="000E5783">
        <w:rPr>
          <w:rFonts w:asciiTheme="minorHAnsi" w:hAnsiTheme="minorHAnsi" w:cstheme="minorHAnsi"/>
          <w:sz w:val="22"/>
          <w:szCs w:val="22"/>
        </w:rPr>
        <w:tab/>
      </w:r>
    </w:p>
    <w:p w14:paraId="1AA68DB8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2978EE9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522391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92B1784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532095F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B9E57AE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49683B4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D4773E4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935FA6C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6D4E02B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FA8B0C9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592B65B" w14:textId="77777777" w:rsidR="000A6504" w:rsidRPr="000E5783" w:rsidRDefault="00747B34" w:rsidP="007938B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>Oświadczenie</w:t>
      </w:r>
      <w:r w:rsidRPr="000E5783">
        <w:rPr>
          <w:rFonts w:asciiTheme="minorHAnsi" w:hAnsiTheme="minorHAnsi" w:cstheme="minorHAnsi"/>
          <w:sz w:val="22"/>
          <w:szCs w:val="22"/>
        </w:rPr>
        <w:t xml:space="preserve"> </w:t>
      </w:r>
      <w:r w:rsidRPr="000E5783">
        <w:rPr>
          <w:rFonts w:asciiTheme="minorHAnsi" w:hAnsiTheme="minorHAnsi" w:cstheme="minorHAnsi"/>
          <w:b/>
          <w:sz w:val="22"/>
          <w:szCs w:val="22"/>
        </w:rPr>
        <w:t xml:space="preserve">Autora pracy zgłoszonej </w:t>
      </w:r>
      <w:r w:rsidR="005D4E43" w:rsidRPr="000E5783">
        <w:rPr>
          <w:rFonts w:asciiTheme="minorHAnsi" w:hAnsiTheme="minorHAnsi" w:cstheme="minorHAnsi"/>
          <w:b/>
          <w:sz w:val="22"/>
          <w:szCs w:val="22"/>
        </w:rPr>
        <w:t xml:space="preserve">do </w:t>
      </w:r>
      <w:r w:rsidR="000A6504" w:rsidRPr="000E5783">
        <w:rPr>
          <w:rFonts w:asciiTheme="minorHAnsi" w:hAnsiTheme="minorHAnsi" w:cstheme="minorHAnsi"/>
          <w:b/>
          <w:sz w:val="22"/>
          <w:szCs w:val="22"/>
        </w:rPr>
        <w:t>konkursu</w:t>
      </w:r>
      <w:r w:rsidRPr="000E578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A6504" w:rsidRPr="000E5783">
        <w:rPr>
          <w:rFonts w:asciiTheme="minorHAnsi" w:hAnsiTheme="minorHAnsi" w:cstheme="minorHAnsi"/>
          <w:b/>
          <w:sz w:val="22"/>
          <w:szCs w:val="22"/>
        </w:rPr>
        <w:t xml:space="preserve">o przyznanie </w:t>
      </w:r>
    </w:p>
    <w:p w14:paraId="786AA8C2" w14:textId="77777777" w:rsidR="007938B7" w:rsidRPr="000E5783" w:rsidRDefault="005D4E43" w:rsidP="007938B7">
      <w:pPr>
        <w:jc w:val="center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>N</w:t>
      </w:r>
      <w:r w:rsidR="000A6504" w:rsidRPr="000E5783">
        <w:rPr>
          <w:rFonts w:asciiTheme="minorHAnsi" w:hAnsiTheme="minorHAnsi" w:cstheme="minorHAnsi"/>
          <w:b/>
          <w:sz w:val="22"/>
          <w:szCs w:val="22"/>
        </w:rPr>
        <w:t xml:space="preserve">agrody </w:t>
      </w:r>
      <w:r w:rsidR="007938B7" w:rsidRPr="000E5783">
        <w:rPr>
          <w:rFonts w:asciiTheme="minorHAnsi" w:hAnsiTheme="minorHAnsi" w:cstheme="minorHAnsi"/>
          <w:b/>
          <w:sz w:val="22"/>
          <w:szCs w:val="22"/>
        </w:rPr>
        <w:t>imienia Katarzyny Kulig</w:t>
      </w:r>
    </w:p>
    <w:p w14:paraId="2ED9034D" w14:textId="55689B01" w:rsidR="007938B7" w:rsidRPr="000E5783" w:rsidRDefault="006146D7" w:rsidP="007938B7">
      <w:pPr>
        <w:pStyle w:val="Tekstpodstawowy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V</w:t>
      </w:r>
      <w:r w:rsidR="00D978A1">
        <w:rPr>
          <w:rFonts w:asciiTheme="minorHAnsi" w:hAnsiTheme="minorHAnsi" w:cstheme="minorHAnsi"/>
          <w:b/>
          <w:sz w:val="22"/>
          <w:szCs w:val="22"/>
        </w:rPr>
        <w:t>I</w:t>
      </w:r>
      <w:r w:rsidR="007938B7" w:rsidRPr="000E5783">
        <w:rPr>
          <w:rFonts w:asciiTheme="minorHAnsi" w:hAnsiTheme="minorHAnsi" w:cstheme="minorHAnsi"/>
          <w:b/>
          <w:sz w:val="22"/>
          <w:szCs w:val="22"/>
        </w:rPr>
        <w:t xml:space="preserve"> edycja</w:t>
      </w:r>
    </w:p>
    <w:p w14:paraId="56607F4E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o akceptacji warunków udziału w Konkursie</w:t>
      </w:r>
    </w:p>
    <w:p w14:paraId="4F00C779" w14:textId="77777777" w:rsidR="00747B34" w:rsidRPr="000E5783" w:rsidRDefault="00747B34" w:rsidP="00747B34">
      <w:pPr>
        <w:rPr>
          <w:rFonts w:asciiTheme="minorHAnsi" w:hAnsiTheme="minorHAnsi" w:cstheme="minorHAnsi"/>
          <w:sz w:val="22"/>
          <w:szCs w:val="22"/>
        </w:rPr>
      </w:pPr>
    </w:p>
    <w:p w14:paraId="6BF15BA0" w14:textId="77777777" w:rsidR="00747B34" w:rsidRPr="000E5783" w:rsidRDefault="00747B34" w:rsidP="00747B34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2554EDD5" w14:textId="77777777" w:rsidR="00747B34" w:rsidRPr="000E5783" w:rsidRDefault="00747B34" w:rsidP="00747B34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677AB51C" w14:textId="3A979CBC" w:rsidR="001973F6" w:rsidRPr="001973F6" w:rsidRDefault="000A6504" w:rsidP="005D4E43">
      <w:pPr>
        <w:pStyle w:val="Tytu"/>
        <w:spacing w:line="360" w:lineRule="auto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E5783">
        <w:rPr>
          <w:rFonts w:asciiTheme="minorHAnsi" w:hAnsiTheme="minorHAnsi" w:cstheme="minorHAnsi"/>
          <w:b w:val="0"/>
          <w:sz w:val="22"/>
          <w:szCs w:val="22"/>
        </w:rPr>
        <w:t>Przyjmuję warunki udziału w k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>onkursie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D4E43" w:rsidRPr="000E5783">
        <w:rPr>
          <w:rFonts w:asciiTheme="minorHAnsi" w:hAnsiTheme="minorHAnsi" w:cstheme="minorHAnsi"/>
          <w:b w:val="0"/>
          <w:sz w:val="22"/>
          <w:szCs w:val="22"/>
        </w:rPr>
        <w:t xml:space="preserve">o przyznanie Nagrody imienia Katarzyny Kulig 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, określone </w:t>
      </w:r>
      <w:r w:rsidR="00A3602C" w:rsidRPr="000E5783">
        <w:rPr>
          <w:rFonts w:asciiTheme="minorHAnsi" w:hAnsiTheme="minorHAnsi" w:cstheme="minorHAnsi"/>
          <w:b w:val="0"/>
          <w:sz w:val="22"/>
          <w:szCs w:val="22"/>
        </w:rPr>
        <w:br/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w Regulaminie 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>stanowi</w:t>
      </w:r>
      <w:r w:rsidR="000E5783">
        <w:rPr>
          <w:rFonts w:asciiTheme="minorHAnsi" w:hAnsiTheme="minorHAnsi" w:cstheme="minorHAnsi"/>
          <w:b w:val="0"/>
          <w:sz w:val="22"/>
          <w:szCs w:val="22"/>
        </w:rPr>
        <w:t>ącym załącznik do uchwały nr 37/III/2018 Senatu UJ z 28 marca 2018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 xml:space="preserve"> roku</w:t>
      </w:r>
      <w:r w:rsidR="005D4E43" w:rsidRPr="000E578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>oraz wyrażam zgodę na zamieszczenie moich danych osobowych zawartych we wniosku w zbiorze danych Organizatora Konkursu oraz na przetwarzanie tych danych na potrzeby organizacji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 xml:space="preserve"> I</w:t>
      </w:r>
      <w:r w:rsidR="006146D7">
        <w:rPr>
          <w:rFonts w:asciiTheme="minorHAnsi" w:hAnsiTheme="minorHAnsi" w:cstheme="minorHAnsi"/>
          <w:b w:val="0"/>
          <w:sz w:val="22"/>
          <w:szCs w:val="22"/>
        </w:rPr>
        <w:t>V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D957DB" w:rsidRPr="000E5783">
        <w:rPr>
          <w:rFonts w:asciiTheme="minorHAnsi" w:hAnsiTheme="minorHAnsi" w:cstheme="minorHAnsi"/>
          <w:b w:val="0"/>
          <w:sz w:val="22"/>
          <w:szCs w:val="22"/>
        </w:rPr>
        <w:t>e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dycji Konkursu, zgodnie z przepisami </w:t>
      </w:r>
      <w:r w:rsidR="001973F6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>Ustawy z dnia 10 maja 2018 r.</w:t>
      </w:r>
      <w:r w:rsidR="001973F6" w:rsidRPr="001973F6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o ochronie danych osobowych</w:t>
      </w:r>
      <w:r w:rsidR="001973F6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(</w:t>
      </w:r>
      <w:r w:rsidR="001973F6" w:rsidRPr="001973F6">
        <w:rPr>
          <w:rFonts w:asciiTheme="minorHAnsi" w:hAnsiTheme="minorHAnsi" w:cstheme="minorHAnsi"/>
          <w:b w:val="0"/>
          <w:bCs/>
          <w:sz w:val="22"/>
          <w:szCs w:val="22"/>
        </w:rPr>
        <w:t>Dz.U. 2018 poz. 1000)</w:t>
      </w:r>
      <w:r w:rsidR="001973F6">
        <w:rPr>
          <w:rFonts w:asciiTheme="minorHAnsi" w:hAnsiTheme="minorHAnsi" w:cstheme="minorHAnsi"/>
          <w:b w:val="0"/>
          <w:bCs/>
          <w:sz w:val="22"/>
          <w:szCs w:val="22"/>
        </w:rPr>
        <w:t>.</w:t>
      </w:r>
    </w:p>
    <w:p w14:paraId="5F2A0245" w14:textId="77777777" w:rsidR="001973F6" w:rsidRDefault="001973F6" w:rsidP="005D4E43">
      <w:pPr>
        <w:pStyle w:val="Tytu"/>
        <w:spacing w:line="360" w:lineRule="auto"/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69A600EF" w14:textId="77777777" w:rsidR="001973F6" w:rsidRDefault="001973F6" w:rsidP="005D4E43">
      <w:pPr>
        <w:pStyle w:val="Tytu"/>
        <w:spacing w:line="360" w:lineRule="auto"/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703615F3" w14:textId="77777777" w:rsidR="00747B34" w:rsidRPr="000E5783" w:rsidRDefault="00747B34" w:rsidP="00747B34">
      <w:pPr>
        <w:spacing w:line="360" w:lineRule="auto"/>
        <w:ind w:left="284"/>
        <w:rPr>
          <w:rFonts w:asciiTheme="minorHAnsi" w:hAnsiTheme="minorHAnsi" w:cstheme="minorHAnsi"/>
          <w:sz w:val="22"/>
          <w:szCs w:val="22"/>
        </w:rPr>
      </w:pPr>
    </w:p>
    <w:p w14:paraId="65F50FD3" w14:textId="77777777" w:rsidR="00A3602C" w:rsidRPr="000E5783" w:rsidRDefault="00A3602C" w:rsidP="00A3602C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</w:p>
    <w:p w14:paraId="056CF7EF" w14:textId="77777777" w:rsidR="00A3602C" w:rsidRPr="000E5783" w:rsidRDefault="00A3602C" w:rsidP="00A3602C">
      <w:pPr>
        <w:pStyle w:val="BodyTextIndent21"/>
        <w:spacing w:line="360" w:lineRule="auto"/>
        <w:ind w:left="0" w:firstLine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0E5783">
        <w:rPr>
          <w:rFonts w:asciiTheme="minorHAnsi" w:hAnsiTheme="minorHAnsi" w:cstheme="minorHAnsi"/>
          <w:bCs/>
          <w:sz w:val="22"/>
          <w:szCs w:val="22"/>
        </w:rPr>
        <w:t xml:space="preserve">Data i miejsce </w:t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  <w:t>Autor</w:t>
      </w:r>
    </w:p>
    <w:p w14:paraId="40703CFA" w14:textId="77777777" w:rsidR="00A3602C" w:rsidRPr="000E5783" w:rsidRDefault="00A3602C" w:rsidP="00A3602C">
      <w:pPr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________________</w:t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  <w:t>________________</w:t>
      </w:r>
    </w:p>
    <w:p w14:paraId="2CE022A8" w14:textId="77777777" w:rsidR="00A3602C" w:rsidRPr="000E5783" w:rsidRDefault="00A3602C" w:rsidP="00A3602C">
      <w:pPr>
        <w:ind w:left="6372"/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Czytelny podpis</w:t>
      </w:r>
    </w:p>
    <w:p w14:paraId="2D9E46B9" w14:textId="77777777" w:rsidR="00A3602C" w:rsidRPr="000E5783" w:rsidRDefault="00A3602C" w:rsidP="00747B34">
      <w:pPr>
        <w:spacing w:line="360" w:lineRule="auto"/>
        <w:ind w:left="284"/>
        <w:rPr>
          <w:rFonts w:asciiTheme="minorHAnsi" w:hAnsiTheme="minorHAnsi" w:cstheme="minorHAnsi"/>
          <w:sz w:val="22"/>
          <w:szCs w:val="22"/>
        </w:rPr>
      </w:pPr>
    </w:p>
    <w:sectPr w:rsidR="00A3602C" w:rsidRPr="000E5783" w:rsidSect="00A3602C">
      <w:footerReference w:type="default" r:id="rId8"/>
      <w:footnotePr>
        <w:pos w:val="beneathText"/>
      </w:footnotePr>
      <w:pgSz w:w="11905" w:h="16837"/>
      <w:pgMar w:top="720" w:right="720" w:bottom="720" w:left="72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9C36F" w14:textId="77777777" w:rsidR="00DC7CC4" w:rsidRDefault="00DC7CC4">
      <w:r>
        <w:separator/>
      </w:r>
    </w:p>
  </w:endnote>
  <w:endnote w:type="continuationSeparator" w:id="0">
    <w:p w14:paraId="4EA50498" w14:textId="77777777" w:rsidR="00DC7CC4" w:rsidRDefault="00DC7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66202" w14:textId="77777777" w:rsidR="00EB7D36" w:rsidRDefault="00EB7D36">
    <w:pPr>
      <w:pStyle w:val="Stopka"/>
      <w:ind w:right="360"/>
      <w:jc w:val="cen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F4988" w14:textId="77777777" w:rsidR="00DC7CC4" w:rsidRDefault="00DC7CC4">
      <w:r>
        <w:separator/>
      </w:r>
    </w:p>
  </w:footnote>
  <w:footnote w:type="continuationSeparator" w:id="0">
    <w:p w14:paraId="113EF940" w14:textId="77777777" w:rsidR="00DC7CC4" w:rsidRDefault="00DC7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41AE1E0A"/>
    <w:name w:val="WW8Num2"/>
    <w:lvl w:ilvl="0">
      <w:start w:val="1"/>
      <w:numFmt w:val="decimal"/>
      <w:lvlText w:val="%1."/>
      <w:lvlJc w:val="left"/>
      <w:pPr>
        <w:tabs>
          <w:tab w:val="num" w:pos="306"/>
        </w:tabs>
        <w:ind w:left="306" w:hanging="306"/>
      </w:pPr>
      <w:rPr>
        <w:rFonts w:asciiTheme="minorHAnsi" w:hAnsiTheme="minorHAnsi" w:cstheme="minorHAnsi" w:hint="default"/>
        <w:b/>
      </w:rPr>
    </w:lvl>
    <w:lvl w:ilvl="1">
      <w:start w:val="1"/>
      <w:numFmt w:val="decimal"/>
      <w:lvlText w:val="%2."/>
      <w:lvlJc w:val="left"/>
      <w:pPr>
        <w:tabs>
          <w:tab w:val="num" w:pos="-41"/>
        </w:tabs>
        <w:ind w:left="-41" w:hanging="357"/>
      </w:pPr>
    </w:lvl>
    <w:lvl w:ilvl="2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num w:numId="1" w16cid:durableId="1867062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DMyNzW0MDE1MbZQ0lEKTi0uzszPAykwrAUAsh8aACwAAAA="/>
  </w:docVars>
  <w:rsids>
    <w:rsidRoot w:val="00747B34"/>
    <w:rsid w:val="000546A9"/>
    <w:rsid w:val="00055063"/>
    <w:rsid w:val="00062166"/>
    <w:rsid w:val="00093269"/>
    <w:rsid w:val="000A6504"/>
    <w:rsid w:val="000E5783"/>
    <w:rsid w:val="00107AA0"/>
    <w:rsid w:val="00144B92"/>
    <w:rsid w:val="001973F6"/>
    <w:rsid w:val="00197FE5"/>
    <w:rsid w:val="0026227D"/>
    <w:rsid w:val="002B56E7"/>
    <w:rsid w:val="00347BE3"/>
    <w:rsid w:val="00355D7C"/>
    <w:rsid w:val="003A1A0C"/>
    <w:rsid w:val="00456B7E"/>
    <w:rsid w:val="00484A19"/>
    <w:rsid w:val="004A4EA5"/>
    <w:rsid w:val="00512B60"/>
    <w:rsid w:val="005455F0"/>
    <w:rsid w:val="00550077"/>
    <w:rsid w:val="00564831"/>
    <w:rsid w:val="005D4E43"/>
    <w:rsid w:val="005E67A2"/>
    <w:rsid w:val="00611BDE"/>
    <w:rsid w:val="006146D7"/>
    <w:rsid w:val="00615107"/>
    <w:rsid w:val="006F30CD"/>
    <w:rsid w:val="00705223"/>
    <w:rsid w:val="007334B4"/>
    <w:rsid w:val="00741D67"/>
    <w:rsid w:val="00747B34"/>
    <w:rsid w:val="0076497E"/>
    <w:rsid w:val="007938B7"/>
    <w:rsid w:val="007F2176"/>
    <w:rsid w:val="007F4DE6"/>
    <w:rsid w:val="008B2086"/>
    <w:rsid w:val="008F72FB"/>
    <w:rsid w:val="0097187D"/>
    <w:rsid w:val="009C3C1E"/>
    <w:rsid w:val="009C6CEE"/>
    <w:rsid w:val="009E0673"/>
    <w:rsid w:val="00A26848"/>
    <w:rsid w:val="00A3602C"/>
    <w:rsid w:val="00A757F0"/>
    <w:rsid w:val="00A95D8B"/>
    <w:rsid w:val="00AA69DC"/>
    <w:rsid w:val="00AB751F"/>
    <w:rsid w:val="00AF1DD0"/>
    <w:rsid w:val="00B8236A"/>
    <w:rsid w:val="00BA1DBD"/>
    <w:rsid w:val="00BB6C10"/>
    <w:rsid w:val="00C16EF2"/>
    <w:rsid w:val="00CD6AC7"/>
    <w:rsid w:val="00CE0621"/>
    <w:rsid w:val="00D03C65"/>
    <w:rsid w:val="00D33C0F"/>
    <w:rsid w:val="00D957DB"/>
    <w:rsid w:val="00D978A1"/>
    <w:rsid w:val="00DC7CC4"/>
    <w:rsid w:val="00DD6D76"/>
    <w:rsid w:val="00E247B8"/>
    <w:rsid w:val="00E4114B"/>
    <w:rsid w:val="00EB27B8"/>
    <w:rsid w:val="00EB7D36"/>
    <w:rsid w:val="00F17CC0"/>
    <w:rsid w:val="00F87C4E"/>
    <w:rsid w:val="00FD5082"/>
    <w:rsid w:val="00FE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2A25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47B34"/>
    <w:pPr>
      <w:suppressAutoHyphens/>
    </w:pPr>
    <w:rPr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Numerstrony">
    <w:name w:val="page number"/>
    <w:basedOn w:val="Domylnaczcionkaakapitu"/>
    <w:rsid w:val="00747B34"/>
  </w:style>
  <w:style w:type="paragraph" w:styleId="Stopka">
    <w:name w:val="footer"/>
    <w:basedOn w:val="Normalny"/>
    <w:rsid w:val="00747B34"/>
    <w:pPr>
      <w:tabs>
        <w:tab w:val="center" w:pos="4536"/>
        <w:tab w:val="right" w:pos="9072"/>
      </w:tabs>
    </w:pPr>
  </w:style>
  <w:style w:type="paragraph" w:styleId="Tytu">
    <w:name w:val="Title"/>
    <w:basedOn w:val="Normalny"/>
    <w:next w:val="Podtytu"/>
    <w:qFormat/>
    <w:rsid w:val="00747B34"/>
    <w:pPr>
      <w:jc w:val="center"/>
    </w:pPr>
    <w:rPr>
      <w:b/>
      <w:sz w:val="24"/>
    </w:rPr>
  </w:style>
  <w:style w:type="paragraph" w:styleId="Podtytu">
    <w:name w:val="Subtitle"/>
    <w:basedOn w:val="Normalny"/>
    <w:next w:val="Tekstpodstawowy"/>
    <w:qFormat/>
    <w:rsid w:val="00747B34"/>
    <w:pPr>
      <w:keepNext/>
      <w:spacing w:before="240" w:after="120"/>
      <w:jc w:val="center"/>
    </w:pPr>
    <w:rPr>
      <w:rFonts w:ascii="Arial" w:eastAsia="MS Mincho" w:hAnsi="Arial" w:cs="Tahoma"/>
      <w:i/>
      <w:iCs/>
      <w:sz w:val="28"/>
      <w:szCs w:val="28"/>
    </w:rPr>
  </w:style>
  <w:style w:type="paragraph" w:customStyle="1" w:styleId="BodyTextIndent21">
    <w:name w:val="Body Text Indent 21"/>
    <w:basedOn w:val="Normalny"/>
    <w:rsid w:val="00747B34"/>
    <w:pPr>
      <w:ind w:left="284" w:hanging="284"/>
    </w:pPr>
    <w:rPr>
      <w:rFonts w:ascii="Arial" w:hAnsi="Arial"/>
      <w:sz w:val="24"/>
    </w:rPr>
  </w:style>
  <w:style w:type="paragraph" w:styleId="Tekstpodstawowy">
    <w:name w:val="Body Text"/>
    <w:basedOn w:val="Normalny"/>
    <w:rsid w:val="00747B34"/>
    <w:pPr>
      <w:spacing w:after="120"/>
    </w:pPr>
  </w:style>
  <w:style w:type="paragraph" w:styleId="Tekstdymka">
    <w:name w:val="Balloon Text"/>
    <w:basedOn w:val="Normalny"/>
    <w:link w:val="TekstdymkaZnak"/>
    <w:rsid w:val="00F87C4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87C4E"/>
    <w:rPr>
      <w:rFonts w:ascii="Segoe UI" w:hAnsi="Segoe UI" w:cs="Segoe UI"/>
      <w:sz w:val="18"/>
      <w:szCs w:val="18"/>
      <w:lang w:eastAsia="ar-SA"/>
    </w:rPr>
  </w:style>
  <w:style w:type="paragraph" w:styleId="Nagwek">
    <w:name w:val="header"/>
    <w:basedOn w:val="Normalny"/>
    <w:link w:val="NagwekZnak"/>
    <w:rsid w:val="0055007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550077"/>
    <w:rPr>
      <w:lang w:eastAsia="ar-SA"/>
    </w:rPr>
  </w:style>
  <w:style w:type="character" w:styleId="Odwoaniedokomentarza">
    <w:name w:val="annotation reference"/>
    <w:basedOn w:val="Domylnaczcionkaakapitu"/>
    <w:rsid w:val="006F30CD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6F30CD"/>
  </w:style>
  <w:style w:type="character" w:customStyle="1" w:styleId="TekstkomentarzaZnak">
    <w:name w:val="Tekst komentarza Znak"/>
    <w:basedOn w:val="Domylnaczcionkaakapitu"/>
    <w:link w:val="Tekstkomentarza"/>
    <w:rsid w:val="006F30CD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rsid w:val="006F30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6F30CD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7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9-16T10:04:00Z</dcterms:created>
  <dcterms:modified xsi:type="dcterms:W3CDTF">2022-09-16T10:05:00Z</dcterms:modified>
</cp:coreProperties>
</file>